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4A698B" w14:textId="47127D41" w:rsidR="00045CC4" w:rsidRDefault="00045CC4">
      <w:r>
        <w:t>These statements are the point of view of the writer</w:t>
      </w:r>
      <w:r w:rsidR="00D66BEB">
        <w:t xml:space="preserve"> and </w:t>
      </w:r>
      <w:r>
        <w:t>are not necessary truth, or at least the statement “</w:t>
      </w:r>
      <w:r w:rsidRPr="00045CC4">
        <w:t>Every good novel tells the truth and every bad novel lies</w:t>
      </w:r>
      <w:r>
        <w:t>”. The arguments fit into the views of the writer</w:t>
      </w:r>
      <w:r w:rsidR="002B1F61">
        <w:t xml:space="preserve"> of what is truth or lie</w:t>
      </w:r>
      <w:bookmarkStart w:id="0" w:name="_GoBack"/>
      <w:bookmarkEnd w:id="0"/>
      <w:r>
        <w:t>. According to him a well-</w:t>
      </w:r>
      <w:r w:rsidR="00D66BEB">
        <w:t>constructed lie the one that can create an illusion in a reader is</w:t>
      </w:r>
      <w:r>
        <w:t xml:space="preserve"> the truth and in that sense </w:t>
      </w:r>
      <w:r w:rsidR="00D66BEB">
        <w:t>these statements reflect his overall arguments.</w:t>
      </w:r>
    </w:p>
    <w:p w14:paraId="4614F964" w14:textId="149AFD03" w:rsidR="00D66BEB" w:rsidRDefault="00D66BEB">
      <w:r>
        <w:t>From the 4</w:t>
      </w:r>
      <w:r w:rsidRPr="00D66BEB">
        <w:rPr>
          <w:vertAlign w:val="superscript"/>
        </w:rPr>
        <w:t>th</w:t>
      </w:r>
      <w:r>
        <w:t xml:space="preserve"> statement, the writer </w:t>
      </w:r>
      <w:r w:rsidR="00FC2E45">
        <w:t>believe</w:t>
      </w:r>
      <w:r w:rsidR="002B1F61">
        <w:t>s</w:t>
      </w:r>
      <w:r w:rsidR="00FC2E45">
        <w:t xml:space="preserve"> that a good novel </w:t>
      </w:r>
      <w:r w:rsidR="00277FB4">
        <w:t>must</w:t>
      </w:r>
      <w:r w:rsidR="00FC2E45">
        <w:t xml:space="preserve"> make the readers live an illusion thus telling the “truth”. Any good novel must be able to convince the reader in buying </w:t>
      </w:r>
      <w:r w:rsidR="00277FB4">
        <w:t>into the</w:t>
      </w:r>
      <w:r w:rsidR="00FC2E45">
        <w:t xml:space="preserve"> author’s ideas.</w:t>
      </w:r>
      <w:r w:rsidR="00277FB4">
        <w:t xml:space="preserve"> For instance, what makes a fictional movie such as STAR WARS appealing to views? It is its ability to make the viewers live the illusion created by the scenes in the movie. Every good novel must make the readers live the new world created by the author</w:t>
      </w:r>
      <w:r w:rsidR="00285903">
        <w:t>.</w:t>
      </w:r>
    </w:p>
    <w:p w14:paraId="2F5277E3" w14:textId="77777777" w:rsidR="00285903" w:rsidRDefault="00285903"/>
    <w:sectPr w:rsidR="002859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1M7E0MzcwMjU0sjBS0lEKTi0uzszPAykwrAUAenFqMCwAAAA="/>
  </w:docVars>
  <w:rsids>
    <w:rsidRoot w:val="00045CC4"/>
    <w:rsid w:val="00045CC4"/>
    <w:rsid w:val="00277FB4"/>
    <w:rsid w:val="00285903"/>
    <w:rsid w:val="002B1F61"/>
    <w:rsid w:val="00D66BEB"/>
    <w:rsid w:val="00F41443"/>
    <w:rsid w:val="00FC2E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DDA5D"/>
  <w15:chartTrackingRefBased/>
  <w15:docId w15:val="{F9B26B78-CD9E-4B23-B923-6B5C066BD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1</Pages>
  <Words>130</Words>
  <Characters>74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A Coovi Félix</dc:creator>
  <cp:keywords/>
  <dc:description/>
  <cp:lastModifiedBy>MEHA Coovi Félix</cp:lastModifiedBy>
  <cp:revision>3</cp:revision>
  <dcterms:created xsi:type="dcterms:W3CDTF">2019-08-29T14:17:00Z</dcterms:created>
  <dcterms:modified xsi:type="dcterms:W3CDTF">2019-08-29T15:13:00Z</dcterms:modified>
</cp:coreProperties>
</file>